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DF7FA" w14:textId="77777777" w:rsidR="008370BC" w:rsidRDefault="00E74A4D">
      <w:pPr>
        <w:pStyle w:val="a4"/>
      </w:pPr>
      <w:r>
        <w:t>Лабораторная работа 3</w:t>
      </w:r>
    </w:p>
    <w:p w14:paraId="403F2330" w14:textId="77777777" w:rsidR="008370BC" w:rsidRDefault="00E74A4D">
      <w:pPr>
        <w:pStyle w:val="a5"/>
      </w:pPr>
      <w:r>
        <w:t>Markdown</w:t>
      </w:r>
    </w:p>
    <w:p w14:paraId="5135BB75" w14:textId="77777777" w:rsidR="008370BC" w:rsidRDefault="00E74A4D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23212760"/>
        <w:docPartObj>
          <w:docPartGallery w:val="Table of Contents"/>
          <w:docPartUnique/>
        </w:docPartObj>
      </w:sdtPr>
      <w:sdtEndPr/>
      <w:sdtContent>
        <w:p w14:paraId="15655B3D" w14:textId="77777777" w:rsidR="008370BC" w:rsidRDefault="00E74A4D">
          <w:pPr>
            <w:pStyle w:val="ae"/>
          </w:pPr>
          <w:r>
            <w:t>Содержание</w:t>
          </w:r>
        </w:p>
        <w:p w14:paraId="6C69DD91" w14:textId="77777777" w:rsidR="00820ECA" w:rsidRDefault="00E74A4D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2002153" w:history="1">
            <w:r w:rsidR="00820ECA" w:rsidRPr="002058B0">
              <w:rPr>
                <w:rStyle w:val="ad"/>
                <w:rFonts w:hint="eastAsia"/>
                <w:noProof/>
              </w:rPr>
              <w:t>Цель</w:t>
            </w:r>
            <w:r w:rsidR="00820ECA" w:rsidRPr="002058B0">
              <w:rPr>
                <w:rStyle w:val="ad"/>
                <w:noProof/>
              </w:rPr>
              <w:t xml:space="preserve"> </w:t>
            </w:r>
            <w:r w:rsidR="00820ECA" w:rsidRPr="002058B0">
              <w:rPr>
                <w:rStyle w:val="ad"/>
                <w:rFonts w:hint="eastAsia"/>
                <w:noProof/>
              </w:rPr>
              <w:t>работы</w:t>
            </w:r>
            <w:r w:rsidR="00820ECA">
              <w:rPr>
                <w:noProof/>
                <w:webHidden/>
              </w:rPr>
              <w:tab/>
            </w:r>
            <w:r w:rsidR="00820ECA">
              <w:rPr>
                <w:noProof/>
                <w:webHidden/>
              </w:rPr>
              <w:fldChar w:fldCharType="begin"/>
            </w:r>
            <w:r w:rsidR="00820ECA">
              <w:rPr>
                <w:noProof/>
                <w:webHidden/>
              </w:rPr>
              <w:instrText xml:space="preserve"> PAGEREF _Toc102002153 \h </w:instrText>
            </w:r>
            <w:r w:rsidR="00820ECA">
              <w:rPr>
                <w:noProof/>
                <w:webHidden/>
              </w:rPr>
            </w:r>
            <w:r w:rsidR="00820ECA">
              <w:rPr>
                <w:noProof/>
                <w:webHidden/>
              </w:rPr>
              <w:fldChar w:fldCharType="separate"/>
            </w:r>
            <w:r w:rsidR="00820ECA">
              <w:rPr>
                <w:noProof/>
                <w:webHidden/>
              </w:rPr>
              <w:t>1</w:t>
            </w:r>
            <w:r w:rsidR="00820ECA">
              <w:rPr>
                <w:noProof/>
                <w:webHidden/>
              </w:rPr>
              <w:fldChar w:fldCharType="end"/>
            </w:r>
          </w:hyperlink>
        </w:p>
        <w:p w14:paraId="3465FC89" w14:textId="77777777" w:rsidR="00820ECA" w:rsidRDefault="00820EC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02154" w:history="1">
            <w:r w:rsidRPr="002058B0">
              <w:rPr>
                <w:rStyle w:val="ad"/>
                <w:rFonts w:hint="eastAsia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02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5ED29" w14:textId="77777777" w:rsidR="00820ECA" w:rsidRDefault="00820EC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02155" w:history="1">
            <w:r w:rsidRPr="002058B0">
              <w:rPr>
                <w:rStyle w:val="ad"/>
                <w:rFonts w:hint="eastAsia"/>
                <w:noProof/>
              </w:rPr>
              <w:t>Теоретическое</w:t>
            </w:r>
            <w:r w:rsidRPr="002058B0">
              <w:rPr>
                <w:rStyle w:val="ad"/>
                <w:noProof/>
              </w:rPr>
              <w:t xml:space="preserve"> </w:t>
            </w:r>
            <w:r w:rsidRPr="002058B0">
              <w:rPr>
                <w:rStyle w:val="ad"/>
                <w:rFonts w:hint="eastAsia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02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80C1E" w14:textId="77777777" w:rsidR="00820ECA" w:rsidRDefault="00820EC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02156" w:history="1">
            <w:r w:rsidRPr="002058B0">
              <w:rPr>
                <w:rStyle w:val="ad"/>
                <w:rFonts w:hint="eastAsia"/>
                <w:noProof/>
              </w:rPr>
              <w:t>Выполнение</w:t>
            </w:r>
            <w:r w:rsidRPr="002058B0">
              <w:rPr>
                <w:rStyle w:val="ad"/>
                <w:noProof/>
              </w:rPr>
              <w:t xml:space="preserve"> </w:t>
            </w:r>
            <w:r w:rsidRPr="002058B0">
              <w:rPr>
                <w:rStyle w:val="ad"/>
                <w:rFonts w:hint="eastAsia"/>
                <w:noProof/>
              </w:rPr>
              <w:t>лабораторной</w:t>
            </w:r>
            <w:r w:rsidRPr="002058B0">
              <w:rPr>
                <w:rStyle w:val="ad"/>
                <w:noProof/>
              </w:rPr>
              <w:t xml:space="preserve"> </w:t>
            </w:r>
            <w:r w:rsidRPr="002058B0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02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5CD03" w14:textId="77777777" w:rsidR="00820ECA" w:rsidRDefault="00820EC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02157" w:history="1">
            <w:r w:rsidRPr="002058B0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02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6DE6D" w14:textId="77777777" w:rsidR="00820ECA" w:rsidRDefault="00820EC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02158" w:history="1">
            <w:r w:rsidRPr="002058B0">
              <w:rPr>
                <w:rStyle w:val="ad"/>
                <w:rFonts w:hint="eastAsia"/>
                <w:noProof/>
              </w:rPr>
              <w:t>Контрольные</w:t>
            </w:r>
            <w:r w:rsidRPr="002058B0">
              <w:rPr>
                <w:rStyle w:val="ad"/>
                <w:noProof/>
              </w:rPr>
              <w:t xml:space="preserve"> </w:t>
            </w:r>
            <w:r w:rsidRPr="002058B0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02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002FE" w14:textId="77777777" w:rsidR="008370BC" w:rsidRDefault="00E74A4D">
          <w:r>
            <w:fldChar w:fldCharType="end"/>
          </w:r>
        </w:p>
      </w:sdtContent>
    </w:sdt>
    <w:p w14:paraId="274FACCE" w14:textId="77777777" w:rsidR="008370BC" w:rsidRDefault="00E74A4D">
      <w:pPr>
        <w:pStyle w:val="2"/>
      </w:pPr>
      <w:bookmarkStart w:id="0" w:name="цель-работы"/>
      <w:bookmarkStart w:id="1" w:name="_Toc102002153"/>
      <w:r>
        <w:t>Цель работы</w:t>
      </w:r>
      <w:bookmarkEnd w:id="1"/>
    </w:p>
    <w:p w14:paraId="36A52F35" w14:textId="77777777" w:rsidR="008370BC" w:rsidRDefault="00E74A4D">
      <w:pPr>
        <w:pStyle w:val="FirstParagraph"/>
      </w:pPr>
      <w:r>
        <w:t>Научиться оформлять отчёты с помощью легковесного языка разметки Markdown.</w:t>
      </w:r>
    </w:p>
    <w:p w14:paraId="7A10CBF5" w14:textId="77777777" w:rsidR="008370BC" w:rsidRDefault="00E74A4D">
      <w:pPr>
        <w:pStyle w:val="2"/>
      </w:pPr>
      <w:bookmarkStart w:id="2" w:name="задание"/>
      <w:bookmarkStart w:id="3" w:name="_Toc102002154"/>
      <w:bookmarkEnd w:id="0"/>
      <w:r>
        <w:t>Задание</w:t>
      </w:r>
      <w:bookmarkEnd w:id="3"/>
    </w:p>
    <w:p w14:paraId="716D6FAF" w14:textId="77777777" w:rsidR="008370BC" w:rsidRDefault="00E74A4D">
      <w:pPr>
        <w:pStyle w:val="Compact"/>
        <w:numPr>
          <w:ilvl w:val="0"/>
          <w:numId w:val="2"/>
        </w:numPr>
      </w:pPr>
      <w:r>
        <w:t>Сделайте отчёт по предыдущей лабораторной работе в формате Markdown.</w:t>
      </w:r>
    </w:p>
    <w:p w14:paraId="0E628C2E" w14:textId="77777777" w:rsidR="008370BC" w:rsidRDefault="00E74A4D">
      <w:pPr>
        <w:pStyle w:val="Compact"/>
        <w:numPr>
          <w:ilvl w:val="0"/>
          <w:numId w:val="2"/>
        </w:numPr>
      </w:pPr>
      <w:r>
        <w:t>В качестве отчёта просьба предоставить отчёты в 3 форматах: pdf, docx и md (в архиве)</w:t>
      </w:r>
    </w:p>
    <w:p w14:paraId="75A88112" w14:textId="77777777" w:rsidR="008370BC" w:rsidRDefault="00E74A4D">
      <w:pPr>
        <w:pStyle w:val="2"/>
      </w:pPr>
      <w:bookmarkStart w:id="4" w:name="теоретическое-введение"/>
      <w:bookmarkStart w:id="5" w:name="_Toc102002155"/>
      <w:bookmarkEnd w:id="2"/>
      <w:r>
        <w:t>Теоретическое введ</w:t>
      </w:r>
      <w:r>
        <w:t>ение</w:t>
      </w:r>
      <w:bookmarkEnd w:id="5"/>
    </w:p>
    <w:p w14:paraId="5C6C90DD" w14:textId="77777777" w:rsidR="008370BC" w:rsidRDefault="00E74A4D">
      <w:pPr>
        <w:pStyle w:val="FirstParagraph"/>
      </w:pPr>
      <w:r>
        <w:t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</w:t>
      </w:r>
      <w:r>
        <w:t>угих).</w:t>
      </w:r>
    </w:p>
    <w:p w14:paraId="4BFE5BE8" w14:textId="77777777" w:rsidR="008370BC" w:rsidRDefault="00E74A4D">
      <w:pPr>
        <w:pStyle w:val="2"/>
      </w:pPr>
      <w:bookmarkStart w:id="6" w:name="выполнение-лабораторной-работы"/>
      <w:bookmarkStart w:id="7" w:name="_Toc102002156"/>
      <w:bookmarkEnd w:id="4"/>
      <w:r>
        <w:t>Выполнение лабораторной работы</w:t>
      </w:r>
      <w:bookmarkEnd w:id="7"/>
    </w:p>
    <w:p w14:paraId="7818A327" w14:textId="77777777" w:rsidR="008370BC" w:rsidRDefault="00E74A4D">
      <w:pPr>
        <w:pStyle w:val="Compact"/>
        <w:numPr>
          <w:ilvl w:val="0"/>
          <w:numId w:val="3"/>
        </w:numPr>
      </w:pPr>
      <w:r>
        <w:t>Создание отчёта в формате md по шаблону (Рис.1)</w:t>
      </w:r>
    </w:p>
    <w:p w14:paraId="64380122" w14:textId="77777777" w:rsidR="008370BC" w:rsidRDefault="00E74A4D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60566D6C" wp14:editId="6EB0B4BA">
            <wp:extent cx="5334000" cy="3034642"/>
            <wp:effectExtent l="0" t="0" r="0" b="0"/>
            <wp:docPr id="24" name="Picture" descr="Создание отчё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/images_lab03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39059D4" w14:textId="77777777" w:rsidR="008370BC" w:rsidRDefault="00E74A4D">
      <w:pPr>
        <w:pStyle w:val="ImageCaption"/>
      </w:pPr>
      <w:r>
        <w:t>Создание отчёта</w:t>
      </w:r>
    </w:p>
    <w:p w14:paraId="63D30A1B" w14:textId="77777777" w:rsidR="008370BC" w:rsidRDefault="00E74A4D">
      <w:pPr>
        <w:pStyle w:val="Compact"/>
        <w:numPr>
          <w:ilvl w:val="0"/>
          <w:numId w:val="4"/>
        </w:numPr>
      </w:pPr>
      <w:r>
        <w:t>Конвертирование файла md в формат pdf. (Рис. 2)</w:t>
      </w:r>
    </w:p>
    <w:p w14:paraId="3237A3D2" w14:textId="77777777" w:rsidR="008370BC" w:rsidRDefault="00E74A4D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0C124460" wp14:editId="33D5D3A5">
            <wp:extent cx="5334000" cy="3034642"/>
            <wp:effectExtent l="0" t="0" r="0" b="0"/>
            <wp:docPr id="28" name="Picture" descr="Конвертирование в 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/images_lab03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B948C5A" w14:textId="77777777" w:rsidR="008370BC" w:rsidRDefault="00E74A4D">
      <w:pPr>
        <w:pStyle w:val="ImageCaption"/>
      </w:pPr>
      <w:r>
        <w:t>Конвертирование в pdf</w:t>
      </w:r>
    </w:p>
    <w:p w14:paraId="2CD9231A" w14:textId="77777777" w:rsidR="008370BC" w:rsidRDefault="00E74A4D">
      <w:pPr>
        <w:pStyle w:val="Compact"/>
        <w:numPr>
          <w:ilvl w:val="0"/>
          <w:numId w:val="5"/>
        </w:numPr>
      </w:pPr>
      <w:r>
        <w:t>Конвертирование файла md в формат docx (Рис. 3)</w:t>
      </w:r>
    </w:p>
    <w:p w14:paraId="21245E16" w14:textId="77777777" w:rsidR="008370BC" w:rsidRDefault="00E74A4D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2D252055" wp14:editId="045629FC">
            <wp:extent cx="5334000" cy="3034642"/>
            <wp:effectExtent l="0" t="0" r="0" b="0"/>
            <wp:docPr id="32" name="Picture" descr="Конвертирование в doc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./images_lab03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B3A29F8" w14:textId="77777777" w:rsidR="008370BC" w:rsidRDefault="00E74A4D">
      <w:pPr>
        <w:pStyle w:val="ImageCaption"/>
      </w:pPr>
      <w:r>
        <w:t>Конвертирование в docx</w:t>
      </w:r>
    </w:p>
    <w:p w14:paraId="5168B681" w14:textId="77777777" w:rsidR="008370BC" w:rsidRDefault="00E74A4D">
      <w:pPr>
        <w:pStyle w:val="Compact"/>
        <w:numPr>
          <w:ilvl w:val="0"/>
          <w:numId w:val="6"/>
        </w:numPr>
      </w:pPr>
      <w:r>
        <w:t>Результ</w:t>
      </w:r>
      <w:r>
        <w:t>ат конвертирования в pdf и docx. (рис. 4 и рис. 5)</w:t>
      </w:r>
    </w:p>
    <w:p w14:paraId="392E6188" w14:textId="77777777" w:rsidR="008370BC" w:rsidRDefault="00E74A4D">
      <w:pPr>
        <w:pStyle w:val="CaptionedFigure"/>
      </w:pPr>
      <w:r>
        <w:rPr>
          <w:noProof/>
        </w:rPr>
        <w:drawing>
          <wp:inline distT="0" distB="0" distL="0" distR="0" wp14:anchorId="7895587F" wp14:editId="147109EF">
            <wp:extent cx="5334000" cy="3034642"/>
            <wp:effectExtent l="0" t="0" r="0" b="0"/>
            <wp:docPr id="36" name="Picture" descr="Файл в формате 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/images_lab03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0831C" w14:textId="77777777" w:rsidR="008370BC" w:rsidRDefault="00E74A4D">
      <w:pPr>
        <w:pStyle w:val="ImageCaption"/>
      </w:pPr>
      <w:r>
        <w:t>Файл в формате pdf</w:t>
      </w:r>
    </w:p>
    <w:p w14:paraId="6892A7CE" w14:textId="77777777" w:rsidR="008370BC" w:rsidRDefault="00E74A4D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4F96CACC" wp14:editId="66EEDE0E">
            <wp:extent cx="5334000" cy="3034642"/>
            <wp:effectExtent l="0" t="0" r="0" b="0"/>
            <wp:docPr id="40" name="Picture" descr="Файл в формате doc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/images_lab03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D3C737C" w14:textId="77777777" w:rsidR="008370BC" w:rsidRDefault="00E74A4D">
      <w:pPr>
        <w:pStyle w:val="ImageCaption"/>
      </w:pPr>
      <w:r>
        <w:t>Файл в формате docx</w:t>
      </w:r>
    </w:p>
    <w:p w14:paraId="73273A3B" w14:textId="77777777" w:rsidR="008370BC" w:rsidRDefault="00E74A4D">
      <w:pPr>
        <w:pStyle w:val="2"/>
      </w:pPr>
      <w:bookmarkStart w:id="12" w:name="вывод"/>
      <w:bookmarkStart w:id="13" w:name="_Toc102002157"/>
      <w:bookmarkEnd w:id="6"/>
      <w:r>
        <w:t>Вывод</w:t>
      </w:r>
      <w:bookmarkEnd w:id="13"/>
    </w:p>
    <w:p w14:paraId="42F1CFA3" w14:textId="77777777" w:rsidR="008370BC" w:rsidRDefault="00E74A4D">
      <w:pPr>
        <w:pStyle w:val="FirstParagraph"/>
      </w:pPr>
      <w:r>
        <w:t>Научился оформлять отчёты с помощью языка Markdown. Также разобрался в некоторых редакторах markdown. Научился конвертировать файлы с помощью pandoc.</w:t>
      </w:r>
    </w:p>
    <w:p w14:paraId="51B770C3" w14:textId="77777777" w:rsidR="008370BC" w:rsidRDefault="00E74A4D">
      <w:pPr>
        <w:pStyle w:val="2"/>
      </w:pPr>
      <w:bookmarkStart w:id="14" w:name="контрольные-вопросы"/>
      <w:bookmarkStart w:id="15" w:name="_Toc102002158"/>
      <w:bookmarkEnd w:id="12"/>
      <w:r>
        <w:t>Контрольные вопросы</w:t>
      </w:r>
      <w:bookmarkEnd w:id="15"/>
    </w:p>
    <w:p w14:paraId="056DCCCC" w14:textId="77777777" w:rsidR="008370BC" w:rsidRDefault="00E74A4D">
      <w:pPr>
        <w:pStyle w:val="FirstParagraph"/>
      </w:pPr>
      <w:r>
        <w:t>(Не предусмотрены в данной лабораторной)</w:t>
      </w:r>
      <w:bookmarkEnd w:id="14"/>
    </w:p>
    <w:sectPr w:rsidR="008370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C151A" w14:textId="77777777" w:rsidR="00E74A4D" w:rsidRDefault="00E74A4D">
      <w:pPr>
        <w:spacing w:after="0"/>
      </w:pPr>
      <w:r>
        <w:separator/>
      </w:r>
    </w:p>
  </w:endnote>
  <w:endnote w:type="continuationSeparator" w:id="0">
    <w:p w14:paraId="2695650A" w14:textId="77777777" w:rsidR="00E74A4D" w:rsidRDefault="00E74A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B1F10" w14:textId="77777777" w:rsidR="00E74A4D" w:rsidRDefault="00E74A4D">
      <w:r>
        <w:separator/>
      </w:r>
    </w:p>
  </w:footnote>
  <w:footnote w:type="continuationSeparator" w:id="0">
    <w:p w14:paraId="16C159D8" w14:textId="77777777" w:rsidR="00E74A4D" w:rsidRDefault="00E74A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E6A61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EEA1E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D1CF7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8967B1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2A8C3E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5C56A83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70BC"/>
    <w:rsid w:val="00820ECA"/>
    <w:rsid w:val="008370BC"/>
    <w:rsid w:val="00E74A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8C9927F"/>
  <w15:docId w15:val="{64CF2E16-CB98-4645-859D-4F1BC0372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820EC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51</Words>
  <Characters>1432</Characters>
  <Application>Microsoft Office Word</Application>
  <DocSecurity>0</DocSecurity>
  <Lines>11</Lines>
  <Paragraphs>3</Paragraphs>
  <ScaleCrop>false</ScaleCrop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Абдулфазов Мансур Али оглы</dc:creator>
  <cp:keywords/>
  <cp:lastModifiedBy>Абдулфазова Севил</cp:lastModifiedBy>
  <cp:revision>2</cp:revision>
  <dcterms:created xsi:type="dcterms:W3CDTF">2022-04-27T22:35:00Z</dcterms:created>
  <dcterms:modified xsi:type="dcterms:W3CDTF">2022-04-27T22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Markdown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